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0030C" w14:textId="77777777" w:rsidR="002643F5" w:rsidRPr="00D21253" w:rsidRDefault="00C114C0" w:rsidP="00D21253">
      <w:pPr>
        <w:pStyle w:val="Title"/>
      </w:pPr>
      <w:r w:rsidRPr="00D21253">
        <w:t>Wayne State University</w:t>
      </w:r>
      <w:bookmarkStart w:id="0" w:name="_GoBack"/>
      <w:bookmarkEnd w:id="0"/>
    </w:p>
    <w:p w14:paraId="7351A0DF" w14:textId="77777777" w:rsidR="00C114C0" w:rsidRPr="00D21253" w:rsidRDefault="00C114C0" w:rsidP="00C114C0">
      <w:pPr>
        <w:pStyle w:val="NoSpacing"/>
        <w:rPr>
          <w:rFonts w:ascii="Arial" w:hAnsi="Arial" w:cs="Arial"/>
          <w:sz w:val="36"/>
          <w:szCs w:val="36"/>
        </w:rPr>
      </w:pPr>
      <w:r w:rsidRPr="00D21253">
        <w:rPr>
          <w:rFonts w:ascii="Arial" w:hAnsi="Arial" w:cs="Arial"/>
          <w:b/>
          <w:sz w:val="36"/>
          <w:szCs w:val="36"/>
        </w:rPr>
        <w:t>Emergency Eyewash Weekly Flush</w:t>
      </w:r>
    </w:p>
    <w:p w14:paraId="1B64F182" w14:textId="37593B03" w:rsidR="0035753E" w:rsidRDefault="000B5335" w:rsidP="00D21253">
      <w:pPr>
        <w:pStyle w:val="NoSpacing"/>
        <w:rPr>
          <w:rFonts w:ascii="Arial" w:hAnsi="Arial" w:cs="Arial"/>
          <w:sz w:val="24"/>
          <w:szCs w:val="24"/>
        </w:rPr>
      </w:pPr>
      <w:r w:rsidRPr="00D21253">
        <w:rPr>
          <w:rFonts w:ascii="Arial" w:hAnsi="Arial" w:cs="Arial"/>
          <w:sz w:val="24"/>
          <w:szCs w:val="24"/>
        </w:rPr>
        <w:t xml:space="preserve">For plumbed units only: </w:t>
      </w:r>
      <w:r w:rsidR="00C114C0" w:rsidRPr="00D21253">
        <w:rPr>
          <w:rFonts w:ascii="Arial" w:hAnsi="Arial" w:cs="Arial"/>
          <w:sz w:val="24"/>
          <w:szCs w:val="24"/>
        </w:rPr>
        <w:t>Run the eyewash for about 60 seconds weekly</w:t>
      </w:r>
      <w:r w:rsidR="006D1B12">
        <w:rPr>
          <w:rFonts w:ascii="Arial" w:hAnsi="Arial" w:cs="Arial"/>
          <w:sz w:val="24"/>
          <w:szCs w:val="24"/>
        </w:rPr>
        <w:t>.</w:t>
      </w:r>
    </w:p>
    <w:p w14:paraId="0DC56640" w14:textId="0A91D8EE" w:rsidR="00C114C0" w:rsidRDefault="00DF3232" w:rsidP="00D21253">
      <w:pPr>
        <w:pStyle w:val="NoSpacing"/>
        <w:rPr>
          <w:rFonts w:ascii="Arial" w:hAnsi="Arial" w:cs="Arial"/>
          <w:sz w:val="24"/>
          <w:szCs w:val="24"/>
        </w:rPr>
      </w:pPr>
      <w:r w:rsidRPr="00D21253">
        <w:rPr>
          <w:rFonts w:ascii="Arial" w:hAnsi="Arial" w:cs="Arial"/>
          <w:sz w:val="24"/>
          <w:szCs w:val="24"/>
        </w:rPr>
        <w:t>D</w:t>
      </w:r>
      <w:r w:rsidR="00C114C0" w:rsidRPr="00D21253">
        <w:rPr>
          <w:rFonts w:ascii="Arial" w:hAnsi="Arial" w:cs="Arial"/>
          <w:sz w:val="24"/>
          <w:szCs w:val="24"/>
        </w:rPr>
        <w:t xml:space="preserve">ate </w:t>
      </w:r>
      <w:r w:rsidRPr="00D21253">
        <w:rPr>
          <w:rFonts w:ascii="Arial" w:hAnsi="Arial" w:cs="Arial"/>
          <w:sz w:val="24"/>
          <w:szCs w:val="24"/>
        </w:rPr>
        <w:t>and initial below.</w:t>
      </w:r>
    </w:p>
    <w:p w14:paraId="183BC7A1" w14:textId="77777777" w:rsidR="0035753E" w:rsidRPr="00D21253" w:rsidRDefault="0035753E" w:rsidP="00D21253">
      <w:pPr>
        <w:pStyle w:val="NoSpacing"/>
        <w:rPr>
          <w:rFonts w:ascii="Arial" w:hAnsi="Arial" w:cs="Arial"/>
          <w:sz w:val="24"/>
          <w:szCs w:val="24"/>
        </w:rPr>
      </w:pPr>
    </w:p>
    <w:p w14:paraId="68F058F3" w14:textId="0345E785" w:rsidR="00C114C0" w:rsidRDefault="00C114C0" w:rsidP="00C114C0">
      <w:pPr>
        <w:pStyle w:val="NoSpacing"/>
        <w:jc w:val="left"/>
        <w:rPr>
          <w:rFonts w:ascii="Arial" w:hAnsi="Arial" w:cs="Arial"/>
          <w:b/>
          <w:sz w:val="24"/>
          <w:szCs w:val="24"/>
        </w:rPr>
      </w:pPr>
      <w:r w:rsidRPr="00D21253">
        <w:rPr>
          <w:rFonts w:ascii="Arial" w:hAnsi="Arial" w:cs="Arial"/>
          <w:b/>
          <w:sz w:val="24"/>
          <w:szCs w:val="24"/>
        </w:rPr>
        <w:t>Room/ Building</w:t>
      </w:r>
      <w:r w:rsidR="00DF3232" w:rsidRPr="00D21253">
        <w:rPr>
          <w:rFonts w:ascii="Arial" w:hAnsi="Arial" w:cs="Arial"/>
          <w:b/>
          <w:sz w:val="24"/>
          <w:szCs w:val="24"/>
        </w:rPr>
        <w:t>:</w:t>
      </w:r>
      <w:r w:rsidR="0035753E">
        <w:rPr>
          <w:rFonts w:ascii="Arial" w:hAnsi="Arial" w:cs="Arial"/>
          <w:b/>
          <w:sz w:val="24"/>
          <w:szCs w:val="24"/>
        </w:rPr>
        <w:t xml:space="preserve"> _______________________________________________________</w:t>
      </w:r>
    </w:p>
    <w:p w14:paraId="2BCF972B" w14:textId="7071722C" w:rsidR="0035753E" w:rsidRDefault="0035753E" w:rsidP="00C114C0">
      <w:pPr>
        <w:pStyle w:val="NoSpacing"/>
        <w:jc w:val="left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  <w:tblCaption w:val="Eyewash log"/>
        <w:tblDescription w:val="Space for dating and initialing when an eyewash has been flushed and by whom."/>
      </w:tblPr>
      <w:tblGrid>
        <w:gridCol w:w="1440"/>
        <w:gridCol w:w="1584"/>
        <w:gridCol w:w="288"/>
        <w:gridCol w:w="1440"/>
        <w:gridCol w:w="1584"/>
        <w:gridCol w:w="288"/>
        <w:gridCol w:w="1440"/>
        <w:gridCol w:w="1584"/>
      </w:tblGrid>
      <w:tr w:rsidR="006D1B12" w14:paraId="21966BEA" w14:textId="77777777" w:rsidTr="006D1B12">
        <w:trPr>
          <w:trHeight w:val="432"/>
          <w:tblHeader/>
        </w:trPr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0629AC4D" w14:textId="075A9632" w:rsidR="0035753E" w:rsidRPr="0035753E" w:rsidRDefault="0035753E" w:rsidP="0035753E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158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C3A838" w14:textId="3A9ACE4C" w:rsidR="0035753E" w:rsidRPr="0035753E" w:rsidRDefault="0035753E" w:rsidP="0035753E">
            <w:pPr>
              <w:pStyle w:val="NoSpacing"/>
              <w:rPr>
                <w:rFonts w:ascii="Arial" w:hAnsi="Arial" w:cs="Arial"/>
                <w:b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INITIAL</w:t>
            </w:r>
            <w:r w:rsidR="006D1B12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819203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76F4EC50" w14:textId="6B98FBAA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158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1AA449" w14:textId="5FE91013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INITIAL</w:t>
            </w:r>
            <w:r w:rsidR="006D1B12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21D5BA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B5245BF" w14:textId="23A7A6EC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DATE</w:t>
            </w:r>
          </w:p>
        </w:tc>
        <w:tc>
          <w:tcPr>
            <w:tcW w:w="158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4AAB32" w14:textId="0B1A9A46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35753E">
              <w:rPr>
                <w:rFonts w:ascii="Arial" w:hAnsi="Arial" w:cs="Arial"/>
                <w:b/>
                <w:sz w:val="24"/>
                <w:szCs w:val="24"/>
              </w:rPr>
              <w:t>INITIAL</w:t>
            </w:r>
            <w:r w:rsidR="006D1B12">
              <w:rPr>
                <w:rFonts w:ascii="Arial" w:hAnsi="Arial" w:cs="Arial"/>
                <w:b/>
                <w:sz w:val="24"/>
                <w:szCs w:val="24"/>
              </w:rPr>
              <w:t>S</w:t>
            </w:r>
          </w:p>
        </w:tc>
      </w:tr>
      <w:tr w:rsidR="006D1B12" w14:paraId="46F7D1CE" w14:textId="77777777" w:rsidTr="006D1B12">
        <w:trPr>
          <w:trHeight w:val="432"/>
        </w:trPr>
        <w:tc>
          <w:tcPr>
            <w:tcW w:w="1440" w:type="dxa"/>
            <w:tcBorders>
              <w:top w:val="double" w:sz="4" w:space="0" w:color="auto"/>
              <w:left w:val="double" w:sz="4" w:space="0" w:color="auto"/>
            </w:tcBorders>
          </w:tcPr>
          <w:p w14:paraId="22B6C62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double" w:sz="4" w:space="0" w:color="auto"/>
              <w:right w:val="double" w:sz="4" w:space="0" w:color="auto"/>
            </w:tcBorders>
          </w:tcPr>
          <w:p w14:paraId="58DD81D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44CAF89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</w:tcBorders>
          </w:tcPr>
          <w:p w14:paraId="39B05AE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double" w:sz="4" w:space="0" w:color="auto"/>
              <w:right w:val="double" w:sz="4" w:space="0" w:color="auto"/>
            </w:tcBorders>
          </w:tcPr>
          <w:p w14:paraId="3D9C2EC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BBB607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double" w:sz="4" w:space="0" w:color="auto"/>
              <w:left w:val="double" w:sz="4" w:space="0" w:color="auto"/>
            </w:tcBorders>
          </w:tcPr>
          <w:p w14:paraId="4E7146D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top w:val="double" w:sz="4" w:space="0" w:color="auto"/>
              <w:right w:val="double" w:sz="4" w:space="0" w:color="auto"/>
            </w:tcBorders>
          </w:tcPr>
          <w:p w14:paraId="6AB899F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25022637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2C38985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1239068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0BCBA2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33EDBE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D866C4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18F3DCD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E6B2AA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504FEB4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6E9F9AA1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5E80C58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0D2692B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1BD6C1E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18D8C15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E7CD51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6084BB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74E972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0D0AB3C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1ACD39E6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7BFBFB4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0CE50A6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49CCB8E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4DDE6B8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8D1072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60CDBA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652959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94297F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2D9FD7C3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4E32EB7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128130C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139A46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1B65CAC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B2124B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189449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A197CC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ED5DD8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4DEDFE39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6825204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353B50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6D54D60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6AA4FBD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565EC48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CA5F27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5548CE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7ADB46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52344758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3E3EBCC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07DC0F1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03C543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4578119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A484DA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2D82AE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9F1D57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D96833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53DA97A7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3AA1D29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D179EC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E320DA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143B5A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D9BF77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3728F5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CF1CC0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32D170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22C40D34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03F8CF8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B3DB95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9FD30C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1441B4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CD7515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B58CC6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08A5612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B8E078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4675EFCD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563B561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D626DC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41B02D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1B49339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24C41B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28266A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FA98FC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6FCAC9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7E59FDD9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357D683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7149AB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5C7F4A6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1A56EE1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13F8046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CCDB16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6A1C331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56E084F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66F17CBF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5D6C734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48F57F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A2E6B2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1D1C1D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706F71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6141922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B90E4E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0AAE3C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2BEADAAB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594B866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170D1A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02897A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504F28F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07E3DEF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4BED123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60E02D6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1339CFF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058707EB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6BD3999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FB88DB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5621D7E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6B63E59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26BF90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33D17F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49CC84B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60D411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76251CBF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28477FD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59FF264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C6D4CB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824BBC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445B7E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1AE2D7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4212AEF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1CFA621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5CD804CD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08CCC6A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2ED7A2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5B73748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749EA0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69A50FD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C5CEB7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13C3127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DA778F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773A3557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663D165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508F210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1DF4164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3807E68E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224AEFA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4597B0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7D2471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48FEEF9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06E30B15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</w:tcBorders>
          </w:tcPr>
          <w:p w14:paraId="0F1D415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7061893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68DADE0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2F8559F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29D9FA6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2A6823C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</w:tcBorders>
          </w:tcPr>
          <w:p w14:paraId="783235E7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right w:val="double" w:sz="4" w:space="0" w:color="auto"/>
            </w:tcBorders>
          </w:tcPr>
          <w:p w14:paraId="394AD53B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0590DA76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  <w:bottom w:val="single" w:sz="4" w:space="0" w:color="000000"/>
            </w:tcBorders>
          </w:tcPr>
          <w:p w14:paraId="4F2CE584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single" w:sz="4" w:space="0" w:color="000000"/>
              <w:right w:val="double" w:sz="4" w:space="0" w:color="auto"/>
            </w:tcBorders>
          </w:tcPr>
          <w:p w14:paraId="086DDE5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9F73380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  <w:bottom w:val="single" w:sz="4" w:space="0" w:color="000000"/>
            </w:tcBorders>
          </w:tcPr>
          <w:p w14:paraId="1B7FA06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single" w:sz="4" w:space="0" w:color="000000"/>
              <w:right w:val="double" w:sz="4" w:space="0" w:color="auto"/>
            </w:tcBorders>
          </w:tcPr>
          <w:p w14:paraId="0A3A30D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571821F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  <w:bottom w:val="single" w:sz="4" w:space="0" w:color="000000"/>
            </w:tcBorders>
          </w:tcPr>
          <w:p w14:paraId="1E99D86C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single" w:sz="4" w:space="0" w:color="000000"/>
              <w:right w:val="double" w:sz="4" w:space="0" w:color="auto"/>
            </w:tcBorders>
          </w:tcPr>
          <w:p w14:paraId="0F107623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1B12" w14:paraId="5A52C4A3" w14:textId="77777777" w:rsidTr="006D1B12">
        <w:trPr>
          <w:trHeight w:val="432"/>
        </w:trPr>
        <w:tc>
          <w:tcPr>
            <w:tcW w:w="1440" w:type="dxa"/>
            <w:tcBorders>
              <w:left w:val="double" w:sz="4" w:space="0" w:color="auto"/>
              <w:bottom w:val="double" w:sz="4" w:space="0" w:color="auto"/>
            </w:tcBorders>
          </w:tcPr>
          <w:p w14:paraId="211987C2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double" w:sz="4" w:space="0" w:color="auto"/>
              <w:right w:val="double" w:sz="4" w:space="0" w:color="auto"/>
            </w:tcBorders>
          </w:tcPr>
          <w:p w14:paraId="6B79DB5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CE18056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  <w:bottom w:val="double" w:sz="4" w:space="0" w:color="auto"/>
            </w:tcBorders>
          </w:tcPr>
          <w:p w14:paraId="32053F5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double" w:sz="4" w:space="0" w:color="auto"/>
              <w:right w:val="double" w:sz="4" w:space="0" w:color="auto"/>
            </w:tcBorders>
          </w:tcPr>
          <w:p w14:paraId="0E5B5C6D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61F56C15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left w:val="double" w:sz="4" w:space="0" w:color="auto"/>
              <w:bottom w:val="double" w:sz="4" w:space="0" w:color="auto"/>
            </w:tcBorders>
          </w:tcPr>
          <w:p w14:paraId="1F403B18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84" w:type="dxa"/>
            <w:tcBorders>
              <w:bottom w:val="double" w:sz="4" w:space="0" w:color="auto"/>
              <w:right w:val="double" w:sz="4" w:space="0" w:color="auto"/>
            </w:tcBorders>
          </w:tcPr>
          <w:p w14:paraId="7E27DCE9" w14:textId="77777777" w:rsidR="0035753E" w:rsidRDefault="0035753E" w:rsidP="0035753E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B36034F" w14:textId="77777777" w:rsidR="0035753E" w:rsidRPr="0035753E" w:rsidRDefault="0035753E" w:rsidP="00C114C0">
      <w:pPr>
        <w:pStyle w:val="NoSpacing"/>
        <w:jc w:val="left"/>
        <w:rPr>
          <w:rFonts w:ascii="Arial" w:hAnsi="Arial" w:cs="Arial"/>
          <w:sz w:val="24"/>
          <w:szCs w:val="24"/>
        </w:rPr>
      </w:pPr>
    </w:p>
    <w:p w14:paraId="68F7FDEA" w14:textId="77777777" w:rsidR="00332D0F" w:rsidRPr="002246CA" w:rsidRDefault="00EC2E6E" w:rsidP="0035753E">
      <w:pPr>
        <w:pStyle w:val="Heading3"/>
        <w:spacing w:before="0" w:beforeAutospacing="0" w:after="0" w:afterAutospacing="0"/>
      </w:pPr>
      <w:r w:rsidRPr="002246CA">
        <w:t>Use eyewash</w:t>
      </w:r>
      <w:r w:rsidR="004E53C6" w:rsidRPr="002246CA">
        <w:t xml:space="preserve"> if your eyes have been exposed to </w:t>
      </w:r>
      <w:r w:rsidR="00DF3232" w:rsidRPr="002246CA">
        <w:t>hazardous materials!</w:t>
      </w:r>
    </w:p>
    <w:p w14:paraId="152AACAC" w14:textId="77777777" w:rsidR="00332D0F" w:rsidRPr="00332D0F" w:rsidRDefault="004E53C6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D21253">
        <w:rPr>
          <w:rFonts w:ascii="Arial" w:eastAsia="Times New Roman" w:hAnsi="Arial" w:cs="Arial"/>
          <w:sz w:val="24"/>
          <w:szCs w:val="24"/>
        </w:rPr>
        <w:t>Push lever or pull pin to operate eyewash.</w:t>
      </w:r>
    </w:p>
    <w:p w14:paraId="493EF049" w14:textId="77777777" w:rsidR="00332D0F" w:rsidRDefault="004E53C6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332D0F">
        <w:rPr>
          <w:rFonts w:ascii="Arial" w:eastAsia="Times New Roman" w:hAnsi="Arial" w:cs="Arial"/>
          <w:sz w:val="24"/>
          <w:szCs w:val="24"/>
        </w:rPr>
        <w:t xml:space="preserve">Hold eye lids open </w:t>
      </w:r>
      <w:r w:rsidR="00374D91" w:rsidRPr="00332D0F">
        <w:rPr>
          <w:rFonts w:ascii="Arial" w:eastAsia="Times New Roman" w:hAnsi="Arial" w:cs="Arial"/>
          <w:sz w:val="24"/>
          <w:szCs w:val="24"/>
        </w:rPr>
        <w:t xml:space="preserve">with thumb and index finger </w:t>
      </w:r>
      <w:r w:rsidRPr="00332D0F">
        <w:rPr>
          <w:rFonts w:ascii="Arial" w:eastAsia="Times New Roman" w:hAnsi="Arial" w:cs="Arial"/>
          <w:sz w:val="24"/>
          <w:szCs w:val="24"/>
        </w:rPr>
        <w:t xml:space="preserve">and direct flow into eyes. </w:t>
      </w:r>
      <w:r w:rsidR="00374D91" w:rsidRPr="00332D0F">
        <w:rPr>
          <w:rFonts w:ascii="Arial" w:eastAsia="Times New Roman" w:hAnsi="Arial" w:cs="Arial"/>
          <w:sz w:val="24"/>
          <w:szCs w:val="24"/>
        </w:rPr>
        <w:t xml:space="preserve">If you are unable to do this have </w:t>
      </w:r>
      <w:r w:rsidR="008B481D" w:rsidRPr="00332D0F">
        <w:rPr>
          <w:rFonts w:ascii="Arial" w:eastAsia="Times New Roman" w:hAnsi="Arial" w:cs="Arial"/>
          <w:sz w:val="24"/>
          <w:szCs w:val="24"/>
        </w:rPr>
        <w:t>a coworker</w:t>
      </w:r>
      <w:r w:rsidR="00374D91" w:rsidRPr="00332D0F">
        <w:rPr>
          <w:rFonts w:ascii="Arial" w:eastAsia="Times New Roman" w:hAnsi="Arial" w:cs="Arial"/>
          <w:sz w:val="24"/>
          <w:szCs w:val="24"/>
        </w:rPr>
        <w:t xml:space="preserve"> help you.</w:t>
      </w:r>
    </w:p>
    <w:p w14:paraId="71BEDF43" w14:textId="77777777" w:rsidR="00332D0F" w:rsidRDefault="004E53C6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332D0F">
        <w:rPr>
          <w:rFonts w:ascii="Arial" w:eastAsia="Times New Roman" w:hAnsi="Arial" w:cs="Arial"/>
          <w:sz w:val="24"/>
          <w:szCs w:val="24"/>
        </w:rPr>
        <w:t>Remove contact lenses while flushing eyes</w:t>
      </w:r>
    </w:p>
    <w:p w14:paraId="7B5E16F5" w14:textId="77777777" w:rsidR="00332D0F" w:rsidRDefault="004E53C6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332D0F">
        <w:rPr>
          <w:rFonts w:ascii="Arial" w:eastAsia="Times New Roman" w:hAnsi="Arial" w:cs="Arial"/>
          <w:sz w:val="24"/>
          <w:szCs w:val="24"/>
        </w:rPr>
        <w:t xml:space="preserve">Do not concern yourself with water on the floor. </w:t>
      </w:r>
    </w:p>
    <w:p w14:paraId="71D16756" w14:textId="42B9B262" w:rsidR="00332D0F" w:rsidRDefault="00DF3232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332D0F">
        <w:rPr>
          <w:rFonts w:ascii="Arial" w:eastAsia="Times New Roman" w:hAnsi="Arial" w:cs="Arial"/>
          <w:sz w:val="24"/>
          <w:szCs w:val="24"/>
        </w:rPr>
        <w:t>Flush eyes</w:t>
      </w:r>
      <w:r w:rsidR="004E53C6" w:rsidRPr="00332D0F">
        <w:rPr>
          <w:rFonts w:ascii="Arial" w:eastAsia="Times New Roman" w:hAnsi="Arial" w:cs="Arial"/>
          <w:sz w:val="24"/>
          <w:szCs w:val="24"/>
        </w:rPr>
        <w:t xml:space="preserve"> for 15 minute</w:t>
      </w:r>
      <w:r w:rsidRPr="00332D0F">
        <w:rPr>
          <w:rFonts w:ascii="Arial" w:eastAsia="Times New Roman" w:hAnsi="Arial" w:cs="Arial"/>
          <w:sz w:val="24"/>
          <w:szCs w:val="24"/>
        </w:rPr>
        <w:t xml:space="preserve">s – have a </w:t>
      </w:r>
      <w:r w:rsidR="008B481D" w:rsidRPr="00332D0F">
        <w:rPr>
          <w:rFonts w:ascii="Arial" w:eastAsia="Times New Roman" w:hAnsi="Arial" w:cs="Arial"/>
          <w:sz w:val="24"/>
          <w:szCs w:val="24"/>
        </w:rPr>
        <w:t>coworker</w:t>
      </w:r>
      <w:r w:rsidRPr="00332D0F">
        <w:rPr>
          <w:rFonts w:ascii="Arial" w:eastAsia="Times New Roman" w:hAnsi="Arial" w:cs="Arial"/>
          <w:sz w:val="24"/>
          <w:szCs w:val="24"/>
        </w:rPr>
        <w:t xml:space="preserve"> help you!</w:t>
      </w:r>
    </w:p>
    <w:p w14:paraId="67F737A3" w14:textId="4F8664AF" w:rsidR="00374D91" w:rsidRPr="00332D0F" w:rsidRDefault="00374D91" w:rsidP="0035753E">
      <w:pPr>
        <w:numPr>
          <w:ilvl w:val="0"/>
          <w:numId w:val="2"/>
        </w:numPr>
        <w:spacing w:after="0" w:line="240" w:lineRule="auto"/>
        <w:jc w:val="left"/>
        <w:rPr>
          <w:rFonts w:ascii="Arial" w:eastAsia="Times New Roman" w:hAnsi="Arial" w:cs="Arial"/>
          <w:b/>
          <w:bCs/>
          <w:sz w:val="28"/>
          <w:szCs w:val="28"/>
        </w:rPr>
      </w:pPr>
      <w:r w:rsidRPr="00332D0F">
        <w:rPr>
          <w:rFonts w:ascii="Arial" w:eastAsia="Times New Roman" w:hAnsi="Arial" w:cs="Arial"/>
          <w:sz w:val="24"/>
          <w:szCs w:val="24"/>
        </w:rPr>
        <w:t xml:space="preserve">Call Wayne State Police </w:t>
      </w:r>
      <w:r w:rsidR="00DF3232" w:rsidRPr="00332D0F">
        <w:rPr>
          <w:rFonts w:ascii="Arial" w:eastAsia="Times New Roman" w:hAnsi="Arial" w:cs="Arial"/>
          <w:sz w:val="24"/>
          <w:szCs w:val="24"/>
        </w:rPr>
        <w:t>at 313-</w:t>
      </w:r>
      <w:r w:rsidRPr="00332D0F">
        <w:rPr>
          <w:rFonts w:ascii="Arial" w:eastAsia="Times New Roman" w:hAnsi="Arial" w:cs="Arial"/>
          <w:sz w:val="24"/>
          <w:szCs w:val="24"/>
        </w:rPr>
        <w:t>577-2222 for medical assistance</w:t>
      </w:r>
      <w:r w:rsidR="00DF3232" w:rsidRPr="00332D0F">
        <w:rPr>
          <w:rFonts w:ascii="Arial" w:eastAsia="Times New Roman" w:hAnsi="Arial" w:cs="Arial"/>
          <w:sz w:val="24"/>
          <w:szCs w:val="24"/>
        </w:rPr>
        <w:t>!</w:t>
      </w:r>
    </w:p>
    <w:sectPr w:rsidR="00374D91" w:rsidRPr="00332D0F" w:rsidSect="004E53C6"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46066"/>
    <w:multiLevelType w:val="hybridMultilevel"/>
    <w:tmpl w:val="3858F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972D10"/>
    <w:multiLevelType w:val="multilevel"/>
    <w:tmpl w:val="36F4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rQwMzc0NrS0NLZQ0lEKTi0uzszPAykwqgUAL/Gt6iwAAAA="/>
  </w:docVars>
  <w:rsids>
    <w:rsidRoot w:val="00C114C0"/>
    <w:rsid w:val="000B5335"/>
    <w:rsid w:val="001115E7"/>
    <w:rsid w:val="002246CA"/>
    <w:rsid w:val="002643F5"/>
    <w:rsid w:val="00323CDC"/>
    <w:rsid w:val="00332D0F"/>
    <w:rsid w:val="0035753E"/>
    <w:rsid w:val="00374D91"/>
    <w:rsid w:val="004E53C6"/>
    <w:rsid w:val="005B0BFC"/>
    <w:rsid w:val="006744D7"/>
    <w:rsid w:val="006D1B12"/>
    <w:rsid w:val="007E59E2"/>
    <w:rsid w:val="008B481D"/>
    <w:rsid w:val="00917461"/>
    <w:rsid w:val="00A47A27"/>
    <w:rsid w:val="00AD669D"/>
    <w:rsid w:val="00B446DE"/>
    <w:rsid w:val="00B80D37"/>
    <w:rsid w:val="00C114C0"/>
    <w:rsid w:val="00CB3C1B"/>
    <w:rsid w:val="00CD7694"/>
    <w:rsid w:val="00D21253"/>
    <w:rsid w:val="00D25B3B"/>
    <w:rsid w:val="00DF3232"/>
    <w:rsid w:val="00EC2E6E"/>
    <w:rsid w:val="00F2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5825C"/>
  <w15:chartTrackingRefBased/>
  <w15:docId w15:val="{A3F1474B-63E2-4960-A3EA-18929DCB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43F5"/>
    <w:pPr>
      <w:spacing w:after="200" w:line="120" w:lineRule="auto"/>
      <w:jc w:val="center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4E53C6"/>
    <w:pPr>
      <w:spacing w:before="100" w:beforeAutospacing="1" w:after="100" w:afterAutospacing="1" w:line="240" w:lineRule="auto"/>
      <w:jc w:val="left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246CA"/>
    <w:pPr>
      <w:spacing w:before="100" w:beforeAutospacing="1" w:after="100" w:afterAutospacing="1" w:line="240" w:lineRule="auto"/>
      <w:jc w:val="left"/>
      <w:outlineLvl w:val="2"/>
    </w:pPr>
    <w:rPr>
      <w:rFonts w:ascii="Arial" w:eastAsia="Times New Roman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114C0"/>
    <w:pPr>
      <w:jc w:val="center"/>
    </w:pPr>
    <w:rPr>
      <w:sz w:val="22"/>
      <w:szCs w:val="22"/>
    </w:rPr>
  </w:style>
  <w:style w:type="table" w:styleId="TableGrid">
    <w:name w:val="Table Grid"/>
    <w:basedOn w:val="TableNormal"/>
    <w:uiPriority w:val="59"/>
    <w:rsid w:val="00C114C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4E53C6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rsid w:val="002246CA"/>
    <w:rPr>
      <w:rFonts w:ascii="Arial" w:eastAsia="Times New Roman" w:hAnsi="Arial" w:cs="Arial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0B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B0BFC"/>
    <w:rPr>
      <w:rFonts w:ascii="Segoe UI" w:hAnsi="Segoe UI" w:cs="Segoe UI"/>
      <w:sz w:val="18"/>
      <w:szCs w:val="18"/>
    </w:rPr>
  </w:style>
  <w:style w:type="paragraph" w:styleId="Title">
    <w:name w:val="Title"/>
    <w:basedOn w:val="NoSpacing"/>
    <w:next w:val="Normal"/>
    <w:link w:val="TitleChar"/>
    <w:uiPriority w:val="10"/>
    <w:qFormat/>
    <w:rsid w:val="00D21253"/>
    <w:rPr>
      <w:rFonts w:ascii="Arial" w:hAnsi="Arial" w:cs="Arial"/>
      <w:b/>
      <w:sz w:val="36"/>
      <w:szCs w:val="36"/>
    </w:rPr>
  </w:style>
  <w:style w:type="character" w:customStyle="1" w:styleId="TitleChar">
    <w:name w:val="Title Char"/>
    <w:link w:val="Title"/>
    <w:uiPriority w:val="10"/>
    <w:rsid w:val="00D21253"/>
    <w:rPr>
      <w:rFonts w:ascii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7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B1E57B7E6914498A793F2F135B1F9" ma:contentTypeVersion="4" ma:contentTypeDescription="Create a new document." ma:contentTypeScope="" ma:versionID="3c3aa636e845f86c02105dcee435a74f">
  <xsd:schema xmlns:xsd="http://www.w3.org/2001/XMLSchema" xmlns:xs="http://www.w3.org/2001/XMLSchema" xmlns:p="http://schemas.microsoft.com/office/2006/metadata/properties" xmlns:ns2="652f2984-07a8-441e-8dbd-70b550b10d33" targetNamespace="http://schemas.microsoft.com/office/2006/metadata/properties" ma:root="true" ma:fieldsID="c7eaf9047b8b8f08cc2cffa473b49379" ns2:_="">
    <xsd:import namespace="652f2984-07a8-441e-8dbd-70b550b10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f2984-07a8-441e-8dbd-70b550b10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837804-6B25-436C-88A6-879EEF13C4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f2984-07a8-441e-8dbd-70b550b10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6E1A62-FEAA-4810-9F9F-C42184044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53F382-C5D2-40CB-80C2-0759677075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2EAB12-9A8C-482F-ABD5-FECB4879D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wash Maintenance Log</vt:lpstr>
    </vt:vector>
  </TitlesOfParts>
  <Company>Wayne State University Division of Research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wash Maintenance Log</dc:title>
  <dc:subject>Log for tracking flushing of eyewash</dc:subject>
  <dc:creator>Tom Perez</dc:creator>
  <cp:keywords>eyewash log</cp:keywords>
  <dc:description/>
  <cp:lastModifiedBy>Linda  marie ritter</cp:lastModifiedBy>
  <cp:revision>11</cp:revision>
  <cp:lastPrinted>2018-02-20T14:30:00Z</cp:lastPrinted>
  <dcterms:created xsi:type="dcterms:W3CDTF">2020-04-08T14:31:00Z</dcterms:created>
  <dcterms:modified xsi:type="dcterms:W3CDTF">2020-04-1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</Properties>
</file>